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64D" w:rsidRPr="0027764D" w:rsidRDefault="0027764D" w:rsidP="0027764D">
      <w:pPr>
        <w:spacing w:after="0"/>
        <w:jc w:val="both"/>
        <w:rPr>
          <w:b/>
        </w:rPr>
      </w:pPr>
      <w:r w:rsidRPr="0027764D">
        <w:rPr>
          <w:b/>
        </w:rPr>
        <w:t>[Your Name]</w:t>
      </w:r>
    </w:p>
    <w:p w:rsidR="0027764D" w:rsidRDefault="0027764D" w:rsidP="0027764D">
      <w:pPr>
        <w:spacing w:after="0"/>
        <w:jc w:val="both"/>
      </w:pPr>
      <w:r>
        <w:t>[Your Address]</w:t>
      </w:r>
    </w:p>
    <w:p w:rsidR="0027764D" w:rsidRDefault="0027764D" w:rsidP="0027764D">
      <w:pPr>
        <w:spacing w:after="0"/>
        <w:jc w:val="both"/>
      </w:pPr>
      <w:r>
        <w:t>[City, State ZIP Code]</w:t>
      </w:r>
    </w:p>
    <w:p w:rsidR="0027764D" w:rsidRDefault="0027764D" w:rsidP="0027764D">
      <w:pPr>
        <w:spacing w:after="0"/>
        <w:jc w:val="both"/>
      </w:pPr>
      <w:r>
        <w:t>[Your Phone Number]</w:t>
      </w:r>
    </w:p>
    <w:p w:rsidR="0027764D" w:rsidRDefault="0027764D" w:rsidP="0027764D">
      <w:pPr>
        <w:spacing w:after="0"/>
        <w:jc w:val="both"/>
      </w:pPr>
      <w:r>
        <w:t>[Your Email Address]</w:t>
      </w:r>
    </w:p>
    <w:p w:rsidR="0027764D" w:rsidRDefault="0027764D" w:rsidP="0027764D">
      <w:pPr>
        <w:spacing w:after="0"/>
        <w:jc w:val="both"/>
      </w:pPr>
    </w:p>
    <w:p w:rsidR="0027764D" w:rsidRDefault="0027764D" w:rsidP="0027764D">
      <w:pPr>
        <w:jc w:val="both"/>
      </w:pPr>
      <w:r>
        <w:t>[Date]</w:t>
      </w:r>
    </w:p>
    <w:p w:rsidR="0027764D" w:rsidRPr="0027764D" w:rsidRDefault="0027764D" w:rsidP="0027764D">
      <w:pPr>
        <w:spacing w:after="0"/>
        <w:jc w:val="both"/>
        <w:rPr>
          <w:b/>
        </w:rPr>
      </w:pPr>
      <w:r w:rsidRPr="0027764D">
        <w:rPr>
          <w:b/>
        </w:rPr>
        <w:t>[Recipient Name]</w:t>
      </w:r>
    </w:p>
    <w:p w:rsidR="0027764D" w:rsidRDefault="0027764D" w:rsidP="0027764D">
      <w:pPr>
        <w:spacing w:after="0"/>
        <w:jc w:val="both"/>
      </w:pPr>
      <w:r>
        <w:t>[Company Name]</w:t>
      </w:r>
    </w:p>
    <w:p w:rsidR="0027764D" w:rsidRDefault="0027764D" w:rsidP="0027764D">
      <w:pPr>
        <w:spacing w:after="0"/>
        <w:jc w:val="both"/>
      </w:pPr>
      <w:r>
        <w:t>[Address]</w:t>
      </w:r>
    </w:p>
    <w:p w:rsidR="0027764D" w:rsidRDefault="0027764D" w:rsidP="0027764D">
      <w:pPr>
        <w:spacing w:after="0"/>
        <w:jc w:val="both"/>
      </w:pPr>
      <w:r>
        <w:t>[City, State ZIP Code]</w:t>
      </w:r>
    </w:p>
    <w:p w:rsidR="0027764D" w:rsidRDefault="0027764D" w:rsidP="0027764D">
      <w:pPr>
        <w:jc w:val="both"/>
      </w:pPr>
    </w:p>
    <w:p w:rsidR="0027764D" w:rsidRPr="0027764D" w:rsidRDefault="0027764D" w:rsidP="0027764D">
      <w:pPr>
        <w:jc w:val="both"/>
        <w:rPr>
          <w:b/>
        </w:rPr>
      </w:pPr>
      <w:r w:rsidRPr="0027764D">
        <w:rPr>
          <w:b/>
        </w:rPr>
        <w:t>Subject: Dispute Letter on Payment</w:t>
      </w:r>
    </w:p>
    <w:p w:rsidR="0027764D" w:rsidRDefault="0027764D" w:rsidP="0027764D">
      <w:pPr>
        <w:jc w:val="both"/>
      </w:pPr>
    </w:p>
    <w:p w:rsidR="0027764D" w:rsidRPr="0027764D" w:rsidRDefault="0027764D" w:rsidP="0027764D">
      <w:pPr>
        <w:jc w:val="both"/>
        <w:rPr>
          <w:b/>
        </w:rPr>
      </w:pPr>
      <w:r w:rsidRPr="0027764D">
        <w:rPr>
          <w:b/>
        </w:rPr>
        <w:t>Dear [Recipient Name],</w:t>
      </w:r>
    </w:p>
    <w:p w:rsidR="0027764D" w:rsidRDefault="0027764D" w:rsidP="0027764D">
      <w:pPr>
        <w:jc w:val="both"/>
      </w:pPr>
    </w:p>
    <w:p w:rsidR="0027764D" w:rsidRDefault="0027764D" w:rsidP="0027764D">
      <w:pPr>
        <w:jc w:val="both"/>
      </w:pPr>
      <w:r>
        <w:t xml:space="preserve">I'm writing to dispute a charge on my credit card statement. The disputed charge is for </w:t>
      </w:r>
      <w:r w:rsidRPr="0027764D">
        <w:rPr>
          <w:b/>
        </w:rPr>
        <w:t>[$amount]</w:t>
      </w:r>
      <w:r>
        <w:t xml:space="preserve"> and was made on </w:t>
      </w:r>
      <w:r w:rsidRPr="0027764D">
        <w:rPr>
          <w:b/>
        </w:rPr>
        <w:t>[date].</w:t>
      </w:r>
      <w:r>
        <w:t xml:space="preserve"> I've attached a copy of my receipt for your records.</w:t>
      </w:r>
    </w:p>
    <w:p w:rsidR="0027764D" w:rsidRDefault="0027764D" w:rsidP="0027764D">
      <w:pPr>
        <w:jc w:val="both"/>
      </w:pPr>
      <w:r>
        <w:t xml:space="preserve">I believe this charge is wrong or unjustified because </w:t>
      </w:r>
      <w:r w:rsidRPr="0027764D">
        <w:rPr>
          <w:b/>
        </w:rPr>
        <w:t>[explain your objections].</w:t>
      </w:r>
      <w:r>
        <w:t xml:space="preserve"> I have </w:t>
      </w:r>
      <w:r w:rsidRPr="0027764D">
        <w:rPr>
          <w:b/>
        </w:rPr>
        <w:t>[proof or evidence]</w:t>
      </w:r>
      <w:r>
        <w:t xml:space="preserve"> proving that I have already paid this amount.</w:t>
      </w:r>
    </w:p>
    <w:p w:rsidR="0027764D" w:rsidRDefault="0027764D" w:rsidP="0027764D">
      <w:pPr>
        <w:jc w:val="both"/>
      </w:pPr>
      <w:r>
        <w:t>I respectfully request that you look into this situation and remedy the error as soon as feasible. I would appreciate it if you could supply me with evidence to back up your claim or return my money.</w:t>
      </w:r>
    </w:p>
    <w:p w:rsidR="0027764D" w:rsidRDefault="0027764D" w:rsidP="0027764D">
      <w:pPr>
        <w:jc w:val="both"/>
      </w:pPr>
      <w:r>
        <w:t xml:space="preserve">I would like to hear from you by </w:t>
      </w:r>
      <w:r w:rsidRPr="0027764D">
        <w:rPr>
          <w:b/>
        </w:rPr>
        <w:t>[enter deadline].</w:t>
      </w:r>
      <w:r>
        <w:t xml:space="preserve"> If you have any queries or need further information, please </w:t>
      </w:r>
      <w:r>
        <w:t>get in touch with</w:t>
      </w:r>
      <w:r>
        <w:t xml:space="preserve"> me at </w:t>
      </w:r>
      <w:r w:rsidRPr="0027764D">
        <w:rPr>
          <w:b/>
        </w:rPr>
        <w:t>[insert your contact information].</w:t>
      </w:r>
    </w:p>
    <w:p w:rsidR="0027764D" w:rsidRDefault="0027764D" w:rsidP="0027764D">
      <w:pPr>
        <w:jc w:val="both"/>
      </w:pPr>
      <w:r>
        <w:t>Thank you for taking the time to read this.</w:t>
      </w:r>
      <w:bookmarkStart w:id="0" w:name="_GoBack"/>
      <w:bookmarkEnd w:id="0"/>
    </w:p>
    <w:p w:rsidR="0027764D" w:rsidRDefault="0027764D" w:rsidP="0027764D">
      <w:pPr>
        <w:jc w:val="both"/>
      </w:pPr>
    </w:p>
    <w:p w:rsidR="0027764D" w:rsidRPr="0027764D" w:rsidRDefault="0027764D" w:rsidP="0027764D">
      <w:pPr>
        <w:spacing w:after="0"/>
        <w:jc w:val="both"/>
        <w:rPr>
          <w:b/>
        </w:rPr>
      </w:pPr>
      <w:r w:rsidRPr="0027764D">
        <w:rPr>
          <w:b/>
        </w:rPr>
        <w:t>Sincerely,</w:t>
      </w:r>
    </w:p>
    <w:p w:rsidR="0027764D" w:rsidRPr="0027764D" w:rsidRDefault="0027764D" w:rsidP="0027764D">
      <w:pPr>
        <w:spacing w:after="0"/>
        <w:jc w:val="both"/>
        <w:rPr>
          <w:b/>
        </w:rPr>
      </w:pPr>
      <w:r w:rsidRPr="0027764D">
        <w:rPr>
          <w:b/>
        </w:rPr>
        <w:t>[Your Name]</w:t>
      </w:r>
    </w:p>
    <w:p w:rsidR="00CC3B43" w:rsidRDefault="0027764D" w:rsidP="0027764D">
      <w:pPr>
        <w:spacing w:after="0"/>
        <w:jc w:val="both"/>
      </w:pPr>
      <w:r w:rsidRPr="0027764D">
        <w:rPr>
          <w:b/>
        </w:rPr>
        <w:t>[Your Signature]</w:t>
      </w:r>
    </w:p>
    <w:sectPr w:rsidR="00CC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tDAzMzI0Mzc3szBT0lEKTi0uzszPAykwrAUAx8xRXCwAAAA="/>
  </w:docVars>
  <w:rsids>
    <w:rsidRoot w:val="008657B4"/>
    <w:rsid w:val="0027764D"/>
    <w:rsid w:val="008657B4"/>
    <w:rsid w:val="00CC3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13E89"/>
  <w15:chartTrackingRefBased/>
  <w15:docId w15:val="{5A2068FF-E0C7-4C35-8D8C-7BFD5FF99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 PC</dc:creator>
  <cp:keywords/>
  <dc:description/>
  <cp:lastModifiedBy>TOS PC</cp:lastModifiedBy>
  <cp:revision>2</cp:revision>
  <dcterms:created xsi:type="dcterms:W3CDTF">2023-01-26T09:24:00Z</dcterms:created>
  <dcterms:modified xsi:type="dcterms:W3CDTF">2023-01-26T09:31:00Z</dcterms:modified>
</cp:coreProperties>
</file>